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95632" w14:textId="13C90C58" w:rsidR="005E2F84" w:rsidRPr="00214CE0" w:rsidRDefault="00072384" w:rsidP="00587DC2">
      <w:pPr>
        <w:widowControl w:val="0"/>
        <w:autoSpaceDE w:val="0"/>
        <w:autoSpaceDN w:val="0"/>
        <w:adjustRightInd w:val="0"/>
        <w:spacing w:after="120"/>
        <w:ind w:left="709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bookmarkStart w:id="0" w:name="_Hlk222921700"/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bookmarkEnd w:id="0"/>
    </w:p>
    <w:p w14:paraId="55124DF8" w14:textId="131F78B8" w:rsidR="00F87754" w:rsidRPr="00A97499" w:rsidRDefault="00217925" w:rsidP="005701E8">
      <w:pPr>
        <w:widowControl w:val="0"/>
        <w:autoSpaceDE w:val="0"/>
        <w:autoSpaceDN w:val="0"/>
        <w:adjustRightInd w:val="0"/>
        <w:spacing w:after="0"/>
        <w:ind w:left="5040" w:firstLine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</w:pPr>
      <w:r w:rsidRPr="00A97499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>Załącznik 1 do Regulaminu</w:t>
      </w:r>
    </w:p>
    <w:p w14:paraId="422A70DF" w14:textId="77777777" w:rsidR="005701E8" w:rsidRPr="00214CE0" w:rsidRDefault="005701E8" w:rsidP="00217925">
      <w:pPr>
        <w:widowControl w:val="0"/>
        <w:autoSpaceDE w:val="0"/>
        <w:autoSpaceDN w:val="0"/>
        <w:adjustRightInd w:val="0"/>
        <w:spacing w:after="0"/>
        <w:ind w:left="851" w:right="786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</w:pPr>
    </w:p>
    <w:p w14:paraId="07FDFB91" w14:textId="27569E0B" w:rsidR="00F87754" w:rsidRPr="00214CE0" w:rsidRDefault="00200B77" w:rsidP="00217925">
      <w:pPr>
        <w:widowControl w:val="0"/>
        <w:autoSpaceDE w:val="0"/>
        <w:autoSpaceDN w:val="0"/>
        <w:adjustRightInd w:val="0"/>
        <w:spacing w:after="0"/>
        <w:ind w:left="851" w:right="786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>Pro</w:t>
      </w:r>
      <w:r w:rsidR="005E2F84" w:rsidRPr="00214CE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>tokół z odbioru prac badawczych</w:t>
      </w:r>
      <w:r w:rsidR="00F87754" w:rsidRPr="00214CE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 xml:space="preserve"> przeprowadzonych w wyniku realizacji Wniosku o dostęp do infrastruktury badawczej MOLAB</w:t>
      </w:r>
      <w:r w:rsidR="0080303B" w:rsidRPr="00214CE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>/FIXLAB.</w:t>
      </w:r>
      <w:r w:rsidR="00217925" w:rsidRPr="00214CE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>PL Konsorcjum E-RIHS</w:t>
      </w:r>
      <w:r w:rsidR="0080303B" w:rsidRPr="00214CE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>.pl</w:t>
      </w:r>
    </w:p>
    <w:p w14:paraId="43EA0BAC" w14:textId="77777777" w:rsidR="00FD4BFF" w:rsidRPr="00214CE0" w:rsidRDefault="00FD4BFF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</w:p>
    <w:p w14:paraId="35A8A1DF" w14:textId="3692E6F3" w:rsidR="00F87754" w:rsidRPr="00214CE0" w:rsidRDefault="00F87754" w:rsidP="005366F2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1.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16232B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Rok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 Naboru Wniosków:</w:t>
      </w:r>
    </w:p>
    <w:p w14:paraId="2156CAB2" w14:textId="77777777" w:rsidR="00F87754" w:rsidRPr="00214CE0" w:rsidRDefault="00F87754" w:rsidP="005366F2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2.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>Nazwa projektu:</w:t>
      </w:r>
    </w:p>
    <w:p w14:paraId="482B8223" w14:textId="1A493239" w:rsidR="00F87754" w:rsidRPr="00214CE0" w:rsidRDefault="009E6939" w:rsidP="005366F2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3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.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AE678A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Beneficjent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:</w:t>
      </w:r>
    </w:p>
    <w:p w14:paraId="482C4CC9" w14:textId="051886E8" w:rsidR="00F87754" w:rsidRPr="00214CE0" w:rsidRDefault="009E6939" w:rsidP="005366F2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4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.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>Kierownik projektu:</w:t>
      </w:r>
    </w:p>
    <w:p w14:paraId="668A8D37" w14:textId="3FCE1E72" w:rsidR="00F87754" w:rsidRPr="00214CE0" w:rsidRDefault="009E6939" w:rsidP="005366F2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5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.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>Koordynator projektu ze strony E-RIHS</w:t>
      </w:r>
      <w:r w:rsidR="0091710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.pl</w:t>
      </w:r>
      <w:r w:rsidR="00C027CD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/Kierownik naukowy projektu</w:t>
      </w:r>
      <w:r w:rsidR="00F87754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:</w:t>
      </w:r>
    </w:p>
    <w:p w14:paraId="4C1A0F4A" w14:textId="3C1C17B8" w:rsidR="00F87754" w:rsidRPr="00214CE0" w:rsidRDefault="009E6939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6</w:t>
      </w:r>
      <w:r w:rsidR="00217925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.</w:t>
      </w:r>
      <w:r w:rsidR="00217925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 xml:space="preserve">Zakres </w:t>
      </w:r>
      <w:r w:rsidR="0091710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wykonanych </w:t>
      </w:r>
      <w:r w:rsidR="00217925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badań:</w:t>
      </w:r>
    </w:p>
    <w:tbl>
      <w:tblPr>
        <w:tblStyle w:val="Tabela-Siatka1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69"/>
        <w:gridCol w:w="958"/>
        <w:gridCol w:w="1381"/>
        <w:gridCol w:w="1028"/>
        <w:gridCol w:w="1418"/>
        <w:gridCol w:w="1134"/>
        <w:gridCol w:w="1276"/>
        <w:gridCol w:w="992"/>
      </w:tblGrid>
      <w:tr w:rsidR="00F87754" w:rsidRPr="00214CE0" w14:paraId="722D435F" w14:textId="77777777" w:rsidTr="002A08F8">
        <w:tc>
          <w:tcPr>
            <w:tcW w:w="1169" w:type="dxa"/>
            <w:vAlign w:val="center"/>
          </w:tcPr>
          <w:p w14:paraId="1EC96A8B" w14:textId="77777777" w:rsidR="00F87754" w:rsidRPr="00A97499" w:rsidRDefault="00F87754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nazwa badania</w:t>
            </w:r>
          </w:p>
        </w:tc>
        <w:tc>
          <w:tcPr>
            <w:tcW w:w="958" w:type="dxa"/>
            <w:vAlign w:val="center"/>
          </w:tcPr>
          <w:p w14:paraId="3009161D" w14:textId="77777777" w:rsidR="00F87754" w:rsidRPr="00A97499" w:rsidRDefault="00F87754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DIB</w:t>
            </w:r>
          </w:p>
        </w:tc>
        <w:tc>
          <w:tcPr>
            <w:tcW w:w="1381" w:type="dxa"/>
            <w:vAlign w:val="center"/>
          </w:tcPr>
          <w:p w14:paraId="67A2122D" w14:textId="77777777" w:rsidR="00F87754" w:rsidRPr="00A97499" w:rsidRDefault="00F87754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wykonawcy badań</w:t>
            </w:r>
          </w:p>
        </w:tc>
        <w:tc>
          <w:tcPr>
            <w:tcW w:w="1028" w:type="dxa"/>
            <w:vAlign w:val="center"/>
          </w:tcPr>
          <w:p w14:paraId="4FA038AA" w14:textId="77777777" w:rsidR="00F87754" w:rsidRPr="00A97499" w:rsidRDefault="00F87754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miejsce badania</w:t>
            </w:r>
          </w:p>
        </w:tc>
        <w:tc>
          <w:tcPr>
            <w:tcW w:w="1418" w:type="dxa"/>
            <w:vAlign w:val="center"/>
          </w:tcPr>
          <w:p w14:paraId="50AAB650" w14:textId="77777777" w:rsidR="00F87754" w:rsidRPr="00A97499" w:rsidRDefault="00F87754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data rozpoczęcia/zakończenia</w:t>
            </w:r>
          </w:p>
        </w:tc>
        <w:tc>
          <w:tcPr>
            <w:tcW w:w="1134" w:type="dxa"/>
            <w:vAlign w:val="center"/>
          </w:tcPr>
          <w:p w14:paraId="4020EBC3" w14:textId="3E25335C" w:rsidR="00F87754" w:rsidRPr="00A97499" w:rsidRDefault="006160D2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zakres prac</w:t>
            </w:r>
            <w:r w:rsidR="009E6939" w:rsidRPr="00A97499">
              <w:rPr>
                <w:rFonts w:ascii="Times New Roman" w:hAnsi="Times New Roman"/>
                <w:sz w:val="24"/>
                <w:szCs w:val="24"/>
                <w:lang w:val="pl-PL"/>
              </w:rPr>
              <w:t>*</w:t>
            </w:r>
          </w:p>
        </w:tc>
        <w:tc>
          <w:tcPr>
            <w:tcW w:w="1276" w:type="dxa"/>
            <w:vAlign w:val="center"/>
          </w:tcPr>
          <w:p w14:paraId="4A01635E" w14:textId="3F5A74B1" w:rsidR="00F87754" w:rsidRPr="00A97499" w:rsidRDefault="00F87754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czy otrzymano raport</w:t>
            </w:r>
            <w:r w:rsidR="00200B77" w:rsidRPr="00A97499">
              <w:rPr>
                <w:rFonts w:ascii="Times New Roman" w:hAnsi="Times New Roman"/>
                <w:sz w:val="24"/>
                <w:szCs w:val="24"/>
                <w:lang w:val="pl-PL"/>
              </w:rPr>
              <w:t>*</w:t>
            </w:r>
            <w:r w:rsidR="009E6939" w:rsidRPr="00A97499">
              <w:rPr>
                <w:rFonts w:ascii="Times New Roman" w:hAnsi="Times New Roman"/>
                <w:sz w:val="24"/>
                <w:szCs w:val="24"/>
                <w:lang w:val="pl-PL"/>
              </w:rPr>
              <w:t>*</w:t>
            </w: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?</w:t>
            </w:r>
          </w:p>
        </w:tc>
        <w:tc>
          <w:tcPr>
            <w:tcW w:w="992" w:type="dxa"/>
            <w:vAlign w:val="center"/>
          </w:tcPr>
          <w:p w14:paraId="324DEA96" w14:textId="77777777" w:rsidR="00F87754" w:rsidRPr="00A97499" w:rsidRDefault="00F87754" w:rsidP="00BD1422">
            <w:pPr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97499">
              <w:rPr>
                <w:rFonts w:ascii="Times New Roman" w:hAnsi="Times New Roman"/>
                <w:sz w:val="24"/>
                <w:szCs w:val="24"/>
                <w:lang w:val="pl-PL"/>
              </w:rPr>
              <w:t>uwagi</w:t>
            </w:r>
          </w:p>
        </w:tc>
      </w:tr>
      <w:tr w:rsidR="00F87754" w:rsidRPr="00214CE0" w14:paraId="16C18CD4" w14:textId="77777777" w:rsidTr="002A08F8">
        <w:tc>
          <w:tcPr>
            <w:tcW w:w="1169" w:type="dxa"/>
          </w:tcPr>
          <w:p w14:paraId="4D7E8D45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58" w:type="dxa"/>
          </w:tcPr>
          <w:p w14:paraId="0AFE705A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381" w:type="dxa"/>
          </w:tcPr>
          <w:p w14:paraId="5E28EFD4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28" w:type="dxa"/>
          </w:tcPr>
          <w:p w14:paraId="63858EA0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</w:tcPr>
          <w:p w14:paraId="15BD7E92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134" w:type="dxa"/>
          </w:tcPr>
          <w:p w14:paraId="21AD76D7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276" w:type="dxa"/>
          </w:tcPr>
          <w:p w14:paraId="16B4DABE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92" w:type="dxa"/>
          </w:tcPr>
          <w:p w14:paraId="33386D30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F87754" w:rsidRPr="00214CE0" w14:paraId="7FC5B289" w14:textId="77777777" w:rsidTr="002A08F8">
        <w:tc>
          <w:tcPr>
            <w:tcW w:w="1169" w:type="dxa"/>
          </w:tcPr>
          <w:p w14:paraId="1A4451F2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58" w:type="dxa"/>
          </w:tcPr>
          <w:p w14:paraId="4A087BD8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381" w:type="dxa"/>
          </w:tcPr>
          <w:p w14:paraId="4283D985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28" w:type="dxa"/>
          </w:tcPr>
          <w:p w14:paraId="573CAB2A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</w:tcPr>
          <w:p w14:paraId="4D7F6105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134" w:type="dxa"/>
          </w:tcPr>
          <w:p w14:paraId="2AB9D2D6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276" w:type="dxa"/>
          </w:tcPr>
          <w:p w14:paraId="35DA234D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92" w:type="dxa"/>
          </w:tcPr>
          <w:p w14:paraId="0C89065C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F87754" w:rsidRPr="00214CE0" w14:paraId="7310CF78" w14:textId="77777777" w:rsidTr="002A08F8">
        <w:tc>
          <w:tcPr>
            <w:tcW w:w="1169" w:type="dxa"/>
          </w:tcPr>
          <w:p w14:paraId="5E5F3E09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58" w:type="dxa"/>
          </w:tcPr>
          <w:p w14:paraId="06DBBA50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381" w:type="dxa"/>
          </w:tcPr>
          <w:p w14:paraId="368736C7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28" w:type="dxa"/>
          </w:tcPr>
          <w:p w14:paraId="7C4D2E1B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</w:tcPr>
          <w:p w14:paraId="37EEBC64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134" w:type="dxa"/>
          </w:tcPr>
          <w:p w14:paraId="5CBE2876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276" w:type="dxa"/>
          </w:tcPr>
          <w:p w14:paraId="0623126F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92" w:type="dxa"/>
          </w:tcPr>
          <w:p w14:paraId="0A86DE74" w14:textId="77777777" w:rsidR="00F87754" w:rsidRPr="00214CE0" w:rsidRDefault="00F87754" w:rsidP="00454F12">
            <w:pPr>
              <w:spacing w:after="20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14:paraId="47D2372C" w14:textId="7824986E" w:rsidR="00F87754" w:rsidRPr="00214CE0" w:rsidRDefault="00F87754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</w:p>
    <w:p w14:paraId="62156D13" w14:textId="326A4C56" w:rsidR="009E6939" w:rsidRPr="00214CE0" w:rsidRDefault="009E6939" w:rsidP="00217925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*</w:t>
      </w:r>
      <w:r w:rsidR="009B6260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n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ależy wskazać dokładnie, odpowiednio: liczbę wykonanych pomiarów w punkcie, skanów powierzchniowych, fotografii,  przebadanych próbek itp.</w:t>
      </w:r>
    </w:p>
    <w:p w14:paraId="75039CCD" w14:textId="34301428" w:rsidR="00F87754" w:rsidRPr="00214CE0" w:rsidRDefault="00200B77" w:rsidP="00217925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*</w:t>
      </w:r>
      <w:r w:rsidR="009E6939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*</w:t>
      </w:r>
      <w:r w:rsidR="009B6260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raport </w:t>
      </w:r>
      <w:r w:rsidRPr="00214CE0">
        <w:rPr>
          <w:rFonts w:ascii="Times New Roman" w:hAnsi="Times New Roman" w:cs="Times New Roman"/>
          <w:sz w:val="24"/>
          <w:szCs w:val="24"/>
          <w:lang w:val="pl-PL"/>
        </w:rPr>
        <w:t xml:space="preserve">zawiera informacje o warunkach pomiarowych i wyniki badań rozumiane jako informacje utrwalone w dowolnej formie, pozyskane bezpośrednio przez Wykonawcę z aparatury pomiarowej, np. wykresy, tabele, mapy bitowe itp. podczas realizacji projektu badawczego oraz </w:t>
      </w:r>
      <w:r w:rsidR="00217925" w:rsidRPr="00214CE0">
        <w:rPr>
          <w:rFonts w:ascii="Times New Roman" w:hAnsi="Times New Roman" w:cs="Times New Roman"/>
          <w:sz w:val="24"/>
          <w:szCs w:val="24"/>
          <w:lang w:val="pl-PL"/>
        </w:rPr>
        <w:t>autorską interpretację wyników.</w:t>
      </w:r>
      <w:r w:rsidR="008640A2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8640A2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8640A2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8640A2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8640A2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8640A2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</w:p>
    <w:p w14:paraId="65E9CC20" w14:textId="3256F4A0" w:rsidR="00F87754" w:rsidRPr="00214CE0" w:rsidRDefault="00F87754" w:rsidP="005366F2">
      <w:pPr>
        <w:widowControl w:val="0"/>
        <w:autoSpaceDE w:val="0"/>
        <w:autoSpaceDN w:val="0"/>
        <w:adjustRightInd w:val="0"/>
        <w:spacing w:before="120"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8.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>Uzgodniona forma publikacji wyników:</w:t>
      </w:r>
    </w:p>
    <w:p w14:paraId="4CF3786A" w14:textId="7CF1A137" w:rsidR="006160D2" w:rsidRPr="00214CE0" w:rsidRDefault="00947E9B" w:rsidP="005366F2">
      <w:pPr>
        <w:widowControl w:val="0"/>
        <w:autoSpaceDE w:val="0"/>
        <w:autoSpaceDN w:val="0"/>
        <w:adjustRightInd w:val="0"/>
        <w:spacing w:before="120"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>…………………………</w:t>
      </w:r>
    </w:p>
    <w:p w14:paraId="5548E01C" w14:textId="5CC2C2AD" w:rsidR="00F87754" w:rsidRDefault="00F87754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9.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>Uwagi ogólne:</w:t>
      </w:r>
    </w:p>
    <w:p w14:paraId="36B33EE4" w14:textId="3A8B8A02" w:rsidR="00947E9B" w:rsidRPr="00214CE0" w:rsidRDefault="00947E9B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  <w:t>…………………………</w:t>
      </w:r>
    </w:p>
    <w:p w14:paraId="67CA6F02" w14:textId="77777777" w:rsidR="00F87754" w:rsidRPr="00214CE0" w:rsidRDefault="00F87754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</w:p>
    <w:p w14:paraId="5C117B96" w14:textId="77777777" w:rsidR="00F87754" w:rsidRPr="00214CE0" w:rsidRDefault="00F87754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</w:p>
    <w:p w14:paraId="210D58E9" w14:textId="57F784E6" w:rsidR="00F87754" w:rsidRPr="00214CE0" w:rsidRDefault="00C00505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46"/>
        <w:gridCol w:w="5127"/>
      </w:tblGrid>
      <w:tr w:rsidR="00C00505" w:rsidRPr="00214CE0" w14:paraId="5C53184D" w14:textId="77777777" w:rsidTr="00C00505">
        <w:trPr>
          <w:trHeight w:val="629"/>
        </w:trPr>
        <w:tc>
          <w:tcPr>
            <w:tcW w:w="4644" w:type="dxa"/>
          </w:tcPr>
          <w:p w14:paraId="3B21A628" w14:textId="72D7ED7B" w:rsidR="00C00505" w:rsidRPr="00214CE0" w:rsidRDefault="00C00505" w:rsidP="00454F12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</w:pPr>
            <w:r w:rsidRPr="00214C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  <w:t>………………………………………</w:t>
            </w:r>
          </w:p>
        </w:tc>
        <w:tc>
          <w:tcPr>
            <w:tcW w:w="4645" w:type="dxa"/>
          </w:tcPr>
          <w:p w14:paraId="14F0289F" w14:textId="07EC0752" w:rsidR="00C00505" w:rsidRPr="00214CE0" w:rsidRDefault="00C00505" w:rsidP="00454F12">
            <w:pPr>
              <w:widowControl w:val="0"/>
              <w:autoSpaceDE w:val="0"/>
              <w:autoSpaceDN w:val="0"/>
              <w:adjustRightInd w:val="0"/>
              <w:spacing w:line="276" w:lineRule="auto"/>
              <w:ind w:left="743" w:right="568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</w:pPr>
            <w:r w:rsidRPr="00214C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  <w:t>………………………………………</w:t>
            </w:r>
          </w:p>
        </w:tc>
      </w:tr>
      <w:tr w:rsidR="00C00505" w:rsidRPr="00214CE0" w14:paraId="23AD2B51" w14:textId="77777777" w:rsidTr="00C00505">
        <w:tc>
          <w:tcPr>
            <w:tcW w:w="4644" w:type="dxa"/>
          </w:tcPr>
          <w:p w14:paraId="6998999F" w14:textId="45EE9BA7" w:rsidR="00C00505" w:rsidRPr="00214CE0" w:rsidRDefault="00C00505" w:rsidP="00BD1422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</w:pPr>
            <w:r w:rsidRPr="00214C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  <w:t>Podpis kierownika projektu</w:t>
            </w:r>
          </w:p>
        </w:tc>
        <w:tc>
          <w:tcPr>
            <w:tcW w:w="4645" w:type="dxa"/>
          </w:tcPr>
          <w:p w14:paraId="1E4A4E5E" w14:textId="1C72F2D6" w:rsidR="00C00505" w:rsidRPr="00214CE0" w:rsidRDefault="00C00505" w:rsidP="00BD1422">
            <w:pPr>
              <w:widowControl w:val="0"/>
              <w:autoSpaceDE w:val="0"/>
              <w:autoSpaceDN w:val="0"/>
              <w:adjustRightInd w:val="0"/>
              <w:spacing w:line="276" w:lineRule="auto"/>
              <w:ind w:left="743" w:right="56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</w:pPr>
            <w:r w:rsidRPr="00214C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/>
              </w:rPr>
              <w:t>Podpis koordynatora/kierownika naukowego projektu</w:t>
            </w:r>
          </w:p>
        </w:tc>
      </w:tr>
    </w:tbl>
    <w:p w14:paraId="03270AB9" w14:textId="22B22CBC" w:rsidR="00F87754" w:rsidRPr="00214CE0" w:rsidRDefault="008640A2" w:rsidP="00454F12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   </w:t>
      </w:r>
      <w:r w:rsidR="00033E43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ab/>
      </w:r>
      <w:r w:rsidR="00C00505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                           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   </w:t>
      </w:r>
      <w:r w:rsidR="00C00505"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  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 </w:t>
      </w:r>
    </w:p>
    <w:p w14:paraId="6974DC2C" w14:textId="1F1438FE" w:rsidR="009424AC" w:rsidRPr="00214CE0" w:rsidRDefault="00F4315F" w:rsidP="00F4315F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eastAsia="Times New Roman" w:hAnsi="Times New Roman" w:cs="Times New Roman"/>
          <w:color w:val="000000"/>
          <w:lang w:val="pl-PL"/>
        </w:rPr>
        <w:t>Skan protokołu</w:t>
      </w:r>
      <w:r w:rsidRPr="00A97499">
        <w:rPr>
          <w:rFonts w:ascii="Times New Roman" w:eastAsia="Times New Roman" w:hAnsi="Times New Roman" w:cs="Times New Roman"/>
          <w:color w:val="000000"/>
          <w:lang w:val="pl-P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pl-PL"/>
        </w:rPr>
        <w:t xml:space="preserve">podpisanego przez kierownika projektu </w:t>
      </w:r>
      <w:r w:rsidRPr="00A97499">
        <w:rPr>
          <w:rFonts w:ascii="Times New Roman" w:eastAsia="Times New Roman" w:hAnsi="Times New Roman" w:cs="Times New Roman"/>
          <w:color w:val="000000"/>
          <w:lang w:val="pl-PL"/>
        </w:rPr>
        <w:t xml:space="preserve">należy przesłać </w:t>
      </w:r>
      <w:r>
        <w:rPr>
          <w:rFonts w:ascii="Times New Roman" w:eastAsia="Times New Roman" w:hAnsi="Times New Roman" w:cs="Times New Roman"/>
          <w:color w:val="000000"/>
          <w:lang w:val="pl-PL"/>
        </w:rPr>
        <w:t xml:space="preserve">do 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koordynatora/kierownika naukowego projektu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 xml:space="preserve">, który po podpisaniu przesyła go </w:t>
      </w:r>
      <w:r w:rsidRPr="00A97499">
        <w:rPr>
          <w:rFonts w:ascii="Times New Roman" w:eastAsia="Times New Roman" w:hAnsi="Times New Roman" w:cs="Times New Roman"/>
          <w:color w:val="000000"/>
          <w:lang w:val="pl-PL"/>
        </w:rPr>
        <w:t xml:space="preserve">na adres: </w:t>
      </w:r>
      <w:hyperlink r:id="rId11" w:history="1">
        <w:r w:rsidRPr="00A97499">
          <w:rPr>
            <w:rStyle w:val="Hipercze"/>
            <w:rFonts w:ascii="Times New Roman" w:eastAsia="Times New Roman" w:hAnsi="Times New Roman" w:cs="Times New Roman"/>
            <w:lang w:val="pl-PL"/>
          </w:rPr>
          <w:t>mkow@umk.pl</w:t>
        </w:r>
      </w:hyperlink>
      <w:r w:rsidRPr="00A97499">
        <w:rPr>
          <w:rFonts w:ascii="Times New Roman" w:eastAsia="Times New Roman" w:hAnsi="Times New Roman" w:cs="Times New Roman"/>
          <w:color w:val="000000"/>
          <w:lang w:val="pl-PL"/>
        </w:rPr>
        <w:t xml:space="preserve"> </w:t>
      </w:r>
      <w:r w:rsidRPr="00214CE0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.</w:t>
      </w:r>
    </w:p>
    <w:sectPr w:rsidR="009424AC" w:rsidRPr="00214CE0" w:rsidSect="009E6939">
      <w:footerReference w:type="default" r:id="rId12"/>
      <w:headerReference w:type="first" r:id="rId13"/>
      <w:footerReference w:type="first" r:id="rId14"/>
      <w:pgSz w:w="11907" w:h="16839" w:code="9"/>
      <w:pgMar w:top="1417" w:right="1417" w:bottom="993" w:left="1417" w:header="28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7439F" w14:textId="77777777" w:rsidR="009B7FFA" w:rsidRDefault="009B7FFA" w:rsidP="00CC36DF">
      <w:pPr>
        <w:spacing w:after="0" w:line="240" w:lineRule="auto"/>
      </w:pPr>
      <w:r>
        <w:separator/>
      </w:r>
    </w:p>
  </w:endnote>
  <w:endnote w:type="continuationSeparator" w:id="0">
    <w:p w14:paraId="2FD21E88" w14:textId="77777777" w:rsidR="009B7FFA" w:rsidRDefault="009B7FFA" w:rsidP="00CC36DF">
      <w:pPr>
        <w:spacing w:after="0" w:line="240" w:lineRule="auto"/>
      </w:pPr>
      <w:r>
        <w:continuationSeparator/>
      </w:r>
    </w:p>
  </w:endnote>
  <w:endnote w:type="continuationNotice" w:id="1">
    <w:p w14:paraId="7371BAE6" w14:textId="77777777" w:rsidR="009B7FFA" w:rsidRDefault="009B7F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2066740"/>
      <w:docPartObj>
        <w:docPartGallery w:val="Page Numbers (Bottom of Page)"/>
        <w:docPartUnique/>
      </w:docPartObj>
    </w:sdtPr>
    <w:sdtEndPr/>
    <w:sdtContent>
      <w:p w14:paraId="78594E4D" w14:textId="63A0B401" w:rsidR="00687825" w:rsidRPr="007002F6" w:rsidRDefault="00A662E4" w:rsidP="00E10340">
        <w:pPr>
          <w:pStyle w:val="Stopka"/>
          <w:rPr>
            <w:lang w:val="pl-PL"/>
          </w:rPr>
        </w:pPr>
        <w:r>
          <w:rPr>
            <w:sz w:val="18"/>
            <w:szCs w:val="18"/>
            <w:lang w:val="pl-PL"/>
          </w:rPr>
          <w:t>Regulamin Naboru i Realizacji Wniosków o dostęp</w:t>
        </w:r>
        <w:r w:rsidR="0081663F">
          <w:rPr>
            <w:sz w:val="18"/>
            <w:szCs w:val="18"/>
            <w:lang w:val="pl-PL"/>
          </w:rPr>
          <w:t xml:space="preserve"> krajowy</w:t>
        </w:r>
        <w:r>
          <w:rPr>
            <w:sz w:val="18"/>
            <w:szCs w:val="18"/>
            <w:lang w:val="pl-PL"/>
          </w:rPr>
          <w:t xml:space="preserve"> do infrastruktury E-RIHS.pl</w:t>
        </w:r>
        <w:r w:rsidR="00687825" w:rsidRPr="007002F6">
          <w:rPr>
            <w:lang w:val="pl-PL"/>
          </w:rPr>
          <w:tab/>
        </w:r>
        <w:r w:rsidR="00687825">
          <w:fldChar w:fldCharType="begin"/>
        </w:r>
        <w:r w:rsidR="00687825" w:rsidRPr="007002F6">
          <w:rPr>
            <w:lang w:val="pl-PL"/>
          </w:rPr>
          <w:instrText>PAGE   \* MERGEFORMAT</w:instrText>
        </w:r>
        <w:r w:rsidR="00687825">
          <w:fldChar w:fldCharType="separate"/>
        </w:r>
        <w:r w:rsidR="00FC37EF">
          <w:rPr>
            <w:noProof/>
            <w:lang w:val="pl-PL"/>
          </w:rPr>
          <w:t>4</w:t>
        </w:r>
        <w:r w:rsidR="00687825">
          <w:fldChar w:fldCharType="end"/>
        </w:r>
      </w:p>
    </w:sdtContent>
  </w:sdt>
  <w:p w14:paraId="151DC966" w14:textId="77777777" w:rsidR="00687825" w:rsidRPr="007002F6" w:rsidRDefault="00687825">
    <w:pPr>
      <w:pStyle w:val="Stopka"/>
      <w:rPr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579106"/>
      <w:docPartObj>
        <w:docPartGallery w:val="Page Numbers (Bottom of Page)"/>
        <w:docPartUnique/>
      </w:docPartObj>
    </w:sdtPr>
    <w:sdtEndPr/>
    <w:sdtContent>
      <w:p w14:paraId="57CE0523" w14:textId="67A34824" w:rsidR="0081663F" w:rsidRDefault="0081663F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0EEA911F" w14:textId="77777777" w:rsidR="0081663F" w:rsidRDefault="0081663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39A93" w14:textId="77777777" w:rsidR="009B7FFA" w:rsidRDefault="009B7FFA" w:rsidP="00CC36DF">
      <w:pPr>
        <w:spacing w:after="0" w:line="240" w:lineRule="auto"/>
      </w:pPr>
      <w:r>
        <w:separator/>
      </w:r>
    </w:p>
  </w:footnote>
  <w:footnote w:type="continuationSeparator" w:id="0">
    <w:p w14:paraId="5D290883" w14:textId="77777777" w:rsidR="009B7FFA" w:rsidRDefault="009B7FFA" w:rsidP="00CC36DF">
      <w:pPr>
        <w:spacing w:after="0" w:line="240" w:lineRule="auto"/>
      </w:pPr>
      <w:r>
        <w:continuationSeparator/>
      </w:r>
    </w:p>
  </w:footnote>
  <w:footnote w:type="continuationNotice" w:id="1">
    <w:p w14:paraId="35461B51" w14:textId="77777777" w:rsidR="009B7FFA" w:rsidRDefault="009B7F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E7980" w14:textId="2600EA9C" w:rsidR="0081663F" w:rsidRDefault="005B3ADC" w:rsidP="0081663F">
    <w:pPr>
      <w:pStyle w:val="Nagwek"/>
    </w:pPr>
    <w:r>
      <w:rPr>
        <w:noProof/>
      </w:rPr>
      <w:drawing>
        <wp:inline distT="0" distB="0" distL="0" distR="0" wp14:anchorId="5A653B10" wp14:editId="39A6B6BE">
          <wp:extent cx="1507921" cy="360485"/>
          <wp:effectExtent l="0" t="0" r="0" b="1905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593" cy="373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1663F">
      <w:t xml:space="preserve">    </w:t>
    </w:r>
    <w:r w:rsidR="0081663F">
      <w:rPr>
        <w:noProof/>
      </w:rPr>
      <w:t xml:space="preserve">                                                                                     </w:t>
    </w:r>
    <w:r w:rsidR="0081663F">
      <w:rPr>
        <w:noProof/>
      </w:rPr>
      <w:drawing>
        <wp:inline distT="0" distB="0" distL="0" distR="0" wp14:anchorId="1F58C90C" wp14:editId="2C258FC7">
          <wp:extent cx="1431925" cy="474484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4864" cy="482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040D7"/>
    <w:multiLevelType w:val="hybridMultilevel"/>
    <w:tmpl w:val="5C0C9C46"/>
    <w:lvl w:ilvl="0" w:tplc="04090019">
      <w:start w:val="1"/>
      <w:numFmt w:val="lowerLetter"/>
      <w:lvlText w:val="%1."/>
      <w:lvlJc w:val="left"/>
      <w:pPr>
        <w:ind w:left="578" w:hanging="360"/>
      </w:p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" w15:restartNumberingAfterBreak="0">
    <w:nsid w:val="22FF4FA0"/>
    <w:multiLevelType w:val="hybridMultilevel"/>
    <w:tmpl w:val="3C5291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D0307"/>
    <w:multiLevelType w:val="hybridMultilevel"/>
    <w:tmpl w:val="A3466192"/>
    <w:lvl w:ilvl="0" w:tplc="419C927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78229D"/>
    <w:multiLevelType w:val="hybridMultilevel"/>
    <w:tmpl w:val="36164E98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3FE748E0"/>
    <w:multiLevelType w:val="hybridMultilevel"/>
    <w:tmpl w:val="5CFEDC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C37C86"/>
    <w:multiLevelType w:val="hybridMultilevel"/>
    <w:tmpl w:val="99BEBE3C"/>
    <w:lvl w:ilvl="0" w:tplc="419C927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B5A83"/>
    <w:multiLevelType w:val="hybridMultilevel"/>
    <w:tmpl w:val="13EA38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51DCC"/>
    <w:multiLevelType w:val="hybridMultilevel"/>
    <w:tmpl w:val="6066C338"/>
    <w:lvl w:ilvl="0" w:tplc="0522507E">
      <w:start w:val="1"/>
      <w:numFmt w:val="decimal"/>
      <w:lvlText w:val="3.%1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8" w15:restartNumberingAfterBreak="0">
    <w:nsid w:val="5DA67FF4"/>
    <w:multiLevelType w:val="hybridMultilevel"/>
    <w:tmpl w:val="F9F82368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93B7E"/>
    <w:multiLevelType w:val="hybridMultilevel"/>
    <w:tmpl w:val="51B63AC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B3517C"/>
    <w:multiLevelType w:val="hybridMultilevel"/>
    <w:tmpl w:val="4EFA40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CC51AA"/>
    <w:multiLevelType w:val="hybridMultilevel"/>
    <w:tmpl w:val="4EFA40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C8253A"/>
    <w:multiLevelType w:val="hybridMultilevel"/>
    <w:tmpl w:val="9F900936"/>
    <w:lvl w:ilvl="0" w:tplc="04150019">
      <w:start w:val="1"/>
      <w:numFmt w:val="lowerLetter"/>
      <w:lvlText w:val="%1.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" w15:restartNumberingAfterBreak="0">
    <w:nsid w:val="7B221A60"/>
    <w:multiLevelType w:val="hybridMultilevel"/>
    <w:tmpl w:val="23689A66"/>
    <w:lvl w:ilvl="0" w:tplc="419C927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6"/>
  </w:num>
  <w:num w:numId="4">
    <w:abstractNumId w:val="4"/>
  </w:num>
  <w:num w:numId="5">
    <w:abstractNumId w:val="0"/>
  </w:num>
  <w:num w:numId="6">
    <w:abstractNumId w:val="9"/>
  </w:num>
  <w:num w:numId="7">
    <w:abstractNumId w:val="3"/>
  </w:num>
  <w:num w:numId="8">
    <w:abstractNumId w:val="7"/>
  </w:num>
  <w:num w:numId="9">
    <w:abstractNumId w:val="5"/>
  </w:num>
  <w:num w:numId="10">
    <w:abstractNumId w:val="13"/>
  </w:num>
  <w:num w:numId="11">
    <w:abstractNumId w:val="2"/>
  </w:num>
  <w:num w:numId="12">
    <w:abstractNumId w:val="1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QztDAzNzEwMDJX0lEKTi0uzszPAykwrQUACZeIpSwAAAA="/>
  </w:docVars>
  <w:rsids>
    <w:rsidRoot w:val="00C41AAE"/>
    <w:rsid w:val="000019CC"/>
    <w:rsid w:val="0000542D"/>
    <w:rsid w:val="00016763"/>
    <w:rsid w:val="00033E43"/>
    <w:rsid w:val="0004443E"/>
    <w:rsid w:val="000510D9"/>
    <w:rsid w:val="00054CE2"/>
    <w:rsid w:val="0005527D"/>
    <w:rsid w:val="0006578D"/>
    <w:rsid w:val="00070D47"/>
    <w:rsid w:val="00072384"/>
    <w:rsid w:val="000734D4"/>
    <w:rsid w:val="000813C9"/>
    <w:rsid w:val="00090A4B"/>
    <w:rsid w:val="00095CA2"/>
    <w:rsid w:val="000978DE"/>
    <w:rsid w:val="000A7F24"/>
    <w:rsid w:val="000B5A97"/>
    <w:rsid w:val="000B764B"/>
    <w:rsid w:val="000C0247"/>
    <w:rsid w:val="000C4A01"/>
    <w:rsid w:val="000C709D"/>
    <w:rsid w:val="000C7582"/>
    <w:rsid w:val="000D19FB"/>
    <w:rsid w:val="000D5692"/>
    <w:rsid w:val="000E1668"/>
    <w:rsid w:val="000E1DEB"/>
    <w:rsid w:val="000E1F56"/>
    <w:rsid w:val="000E3E8E"/>
    <w:rsid w:val="000E7316"/>
    <w:rsid w:val="000F14DF"/>
    <w:rsid w:val="000F6D64"/>
    <w:rsid w:val="001000CA"/>
    <w:rsid w:val="00101238"/>
    <w:rsid w:val="00105755"/>
    <w:rsid w:val="0011772E"/>
    <w:rsid w:val="0012356E"/>
    <w:rsid w:val="00131098"/>
    <w:rsid w:val="00142C90"/>
    <w:rsid w:val="00143425"/>
    <w:rsid w:val="00147260"/>
    <w:rsid w:val="00154FCA"/>
    <w:rsid w:val="001564F0"/>
    <w:rsid w:val="00157E9C"/>
    <w:rsid w:val="001606F2"/>
    <w:rsid w:val="001609DF"/>
    <w:rsid w:val="0016232B"/>
    <w:rsid w:val="001636ED"/>
    <w:rsid w:val="001824AF"/>
    <w:rsid w:val="001974E3"/>
    <w:rsid w:val="001A1F6C"/>
    <w:rsid w:val="001A24A6"/>
    <w:rsid w:val="001A3194"/>
    <w:rsid w:val="001A566F"/>
    <w:rsid w:val="001B6C66"/>
    <w:rsid w:val="001B6E9B"/>
    <w:rsid w:val="001C20EF"/>
    <w:rsid w:val="001D3601"/>
    <w:rsid w:val="001E2E35"/>
    <w:rsid w:val="001E4E97"/>
    <w:rsid w:val="001F3282"/>
    <w:rsid w:val="001F4D73"/>
    <w:rsid w:val="00200B77"/>
    <w:rsid w:val="00201344"/>
    <w:rsid w:val="002064F7"/>
    <w:rsid w:val="00214CE0"/>
    <w:rsid w:val="00217925"/>
    <w:rsid w:val="00224FFF"/>
    <w:rsid w:val="00225224"/>
    <w:rsid w:val="00230477"/>
    <w:rsid w:val="00230B23"/>
    <w:rsid w:val="00236974"/>
    <w:rsid w:val="00243241"/>
    <w:rsid w:val="0024603A"/>
    <w:rsid w:val="00250B3D"/>
    <w:rsid w:val="00253303"/>
    <w:rsid w:val="00256BA9"/>
    <w:rsid w:val="00261548"/>
    <w:rsid w:val="002643A6"/>
    <w:rsid w:val="00266EAE"/>
    <w:rsid w:val="0027458F"/>
    <w:rsid w:val="00276E10"/>
    <w:rsid w:val="00285171"/>
    <w:rsid w:val="0029368D"/>
    <w:rsid w:val="002A08F8"/>
    <w:rsid w:val="002B2401"/>
    <w:rsid w:val="002B4ED5"/>
    <w:rsid w:val="002C6A82"/>
    <w:rsid w:val="002C6F47"/>
    <w:rsid w:val="002F5BC7"/>
    <w:rsid w:val="002F6AD5"/>
    <w:rsid w:val="00302307"/>
    <w:rsid w:val="00305FA4"/>
    <w:rsid w:val="0030752F"/>
    <w:rsid w:val="0031084A"/>
    <w:rsid w:val="00310CF9"/>
    <w:rsid w:val="0031103F"/>
    <w:rsid w:val="00311798"/>
    <w:rsid w:val="00315387"/>
    <w:rsid w:val="0032150B"/>
    <w:rsid w:val="00327675"/>
    <w:rsid w:val="003336C4"/>
    <w:rsid w:val="0034199C"/>
    <w:rsid w:val="0034685A"/>
    <w:rsid w:val="00350F4B"/>
    <w:rsid w:val="00362737"/>
    <w:rsid w:val="00380CB9"/>
    <w:rsid w:val="00382687"/>
    <w:rsid w:val="0038698D"/>
    <w:rsid w:val="00386E92"/>
    <w:rsid w:val="00390004"/>
    <w:rsid w:val="0039061C"/>
    <w:rsid w:val="00390F22"/>
    <w:rsid w:val="00393FB2"/>
    <w:rsid w:val="00394785"/>
    <w:rsid w:val="003959E9"/>
    <w:rsid w:val="003A0A3C"/>
    <w:rsid w:val="003A47FB"/>
    <w:rsid w:val="003A7D20"/>
    <w:rsid w:val="003C082D"/>
    <w:rsid w:val="003C1E35"/>
    <w:rsid w:val="003C5093"/>
    <w:rsid w:val="003C5460"/>
    <w:rsid w:val="003C555B"/>
    <w:rsid w:val="003C5651"/>
    <w:rsid w:val="003C610A"/>
    <w:rsid w:val="003C76A8"/>
    <w:rsid w:val="003D1A15"/>
    <w:rsid w:val="003D6348"/>
    <w:rsid w:val="003D6A78"/>
    <w:rsid w:val="003D7136"/>
    <w:rsid w:val="003E2469"/>
    <w:rsid w:val="003E7219"/>
    <w:rsid w:val="003F3BBC"/>
    <w:rsid w:val="003F71E5"/>
    <w:rsid w:val="00401258"/>
    <w:rsid w:val="00402564"/>
    <w:rsid w:val="00410A26"/>
    <w:rsid w:val="00411CBE"/>
    <w:rsid w:val="00413C40"/>
    <w:rsid w:val="00413CDA"/>
    <w:rsid w:val="0042122D"/>
    <w:rsid w:val="00422453"/>
    <w:rsid w:val="00432682"/>
    <w:rsid w:val="00435820"/>
    <w:rsid w:val="00442CF7"/>
    <w:rsid w:val="00453E7F"/>
    <w:rsid w:val="00454F12"/>
    <w:rsid w:val="00456176"/>
    <w:rsid w:val="0046200C"/>
    <w:rsid w:val="00466D6C"/>
    <w:rsid w:val="00467C28"/>
    <w:rsid w:val="00467EBE"/>
    <w:rsid w:val="004734C9"/>
    <w:rsid w:val="00480EA3"/>
    <w:rsid w:val="00481DAE"/>
    <w:rsid w:val="0049699B"/>
    <w:rsid w:val="004A76CF"/>
    <w:rsid w:val="004C3E4A"/>
    <w:rsid w:val="004D0ADF"/>
    <w:rsid w:val="004D0CE0"/>
    <w:rsid w:val="004D0E6A"/>
    <w:rsid w:val="004D6D7B"/>
    <w:rsid w:val="004D7C7C"/>
    <w:rsid w:val="004E44F4"/>
    <w:rsid w:val="004E51D3"/>
    <w:rsid w:val="004F77ED"/>
    <w:rsid w:val="00512FDC"/>
    <w:rsid w:val="00513B15"/>
    <w:rsid w:val="005152AD"/>
    <w:rsid w:val="005223F9"/>
    <w:rsid w:val="0053082A"/>
    <w:rsid w:val="00530E84"/>
    <w:rsid w:val="005366F2"/>
    <w:rsid w:val="00537563"/>
    <w:rsid w:val="005418DC"/>
    <w:rsid w:val="0054272F"/>
    <w:rsid w:val="00553799"/>
    <w:rsid w:val="005701E8"/>
    <w:rsid w:val="00580BE4"/>
    <w:rsid w:val="00587DC2"/>
    <w:rsid w:val="00592686"/>
    <w:rsid w:val="005A4FBD"/>
    <w:rsid w:val="005A6123"/>
    <w:rsid w:val="005A6AD4"/>
    <w:rsid w:val="005B09C5"/>
    <w:rsid w:val="005B1C4B"/>
    <w:rsid w:val="005B3ADC"/>
    <w:rsid w:val="005B6E49"/>
    <w:rsid w:val="005D00C5"/>
    <w:rsid w:val="005D18F8"/>
    <w:rsid w:val="005E2F84"/>
    <w:rsid w:val="006050D6"/>
    <w:rsid w:val="0060762F"/>
    <w:rsid w:val="0061041F"/>
    <w:rsid w:val="006160D2"/>
    <w:rsid w:val="00626C99"/>
    <w:rsid w:val="00654FBF"/>
    <w:rsid w:val="00655094"/>
    <w:rsid w:val="006620CF"/>
    <w:rsid w:val="00662A99"/>
    <w:rsid w:val="006647FE"/>
    <w:rsid w:val="00667E47"/>
    <w:rsid w:val="00675F8A"/>
    <w:rsid w:val="00677063"/>
    <w:rsid w:val="0067748D"/>
    <w:rsid w:val="00685452"/>
    <w:rsid w:val="0068747D"/>
    <w:rsid w:val="00687825"/>
    <w:rsid w:val="006909D2"/>
    <w:rsid w:val="006911D1"/>
    <w:rsid w:val="0069181E"/>
    <w:rsid w:val="00693C37"/>
    <w:rsid w:val="00694917"/>
    <w:rsid w:val="00695024"/>
    <w:rsid w:val="006A129B"/>
    <w:rsid w:val="006A546B"/>
    <w:rsid w:val="006B4404"/>
    <w:rsid w:val="006C55F2"/>
    <w:rsid w:val="006C5EE8"/>
    <w:rsid w:val="006D06E4"/>
    <w:rsid w:val="006D29EF"/>
    <w:rsid w:val="006D610C"/>
    <w:rsid w:val="006D7BDF"/>
    <w:rsid w:val="006E6C4F"/>
    <w:rsid w:val="006F4F88"/>
    <w:rsid w:val="007002F6"/>
    <w:rsid w:val="00702092"/>
    <w:rsid w:val="0070371F"/>
    <w:rsid w:val="00704DA6"/>
    <w:rsid w:val="007114A5"/>
    <w:rsid w:val="00713EB3"/>
    <w:rsid w:val="00714CFE"/>
    <w:rsid w:val="007176DC"/>
    <w:rsid w:val="00722E42"/>
    <w:rsid w:val="007347F4"/>
    <w:rsid w:val="00752600"/>
    <w:rsid w:val="00761279"/>
    <w:rsid w:val="00763232"/>
    <w:rsid w:val="00783118"/>
    <w:rsid w:val="00783314"/>
    <w:rsid w:val="007849EC"/>
    <w:rsid w:val="00785F57"/>
    <w:rsid w:val="007A5AF3"/>
    <w:rsid w:val="007B0A16"/>
    <w:rsid w:val="007C7CE2"/>
    <w:rsid w:val="007D0467"/>
    <w:rsid w:val="007D3410"/>
    <w:rsid w:val="007D4E08"/>
    <w:rsid w:val="007E0764"/>
    <w:rsid w:val="007E07EE"/>
    <w:rsid w:val="007E4904"/>
    <w:rsid w:val="007E4CA6"/>
    <w:rsid w:val="0080303B"/>
    <w:rsid w:val="00807CA0"/>
    <w:rsid w:val="008123ED"/>
    <w:rsid w:val="0081663F"/>
    <w:rsid w:val="008514EE"/>
    <w:rsid w:val="00855D2D"/>
    <w:rsid w:val="00861CB3"/>
    <w:rsid w:val="008640A2"/>
    <w:rsid w:val="00872CCD"/>
    <w:rsid w:val="008744F0"/>
    <w:rsid w:val="00880311"/>
    <w:rsid w:val="00881DBA"/>
    <w:rsid w:val="008820A7"/>
    <w:rsid w:val="008913EC"/>
    <w:rsid w:val="00891A1F"/>
    <w:rsid w:val="008A1A73"/>
    <w:rsid w:val="008B3610"/>
    <w:rsid w:val="008B4D9D"/>
    <w:rsid w:val="008C0061"/>
    <w:rsid w:val="008C6837"/>
    <w:rsid w:val="008D4E57"/>
    <w:rsid w:val="008E0B49"/>
    <w:rsid w:val="008E0C61"/>
    <w:rsid w:val="008F5E2D"/>
    <w:rsid w:val="0091710A"/>
    <w:rsid w:val="00931E51"/>
    <w:rsid w:val="009329E2"/>
    <w:rsid w:val="00937415"/>
    <w:rsid w:val="009377C7"/>
    <w:rsid w:val="00941119"/>
    <w:rsid w:val="009424AC"/>
    <w:rsid w:val="00943F48"/>
    <w:rsid w:val="00947E9B"/>
    <w:rsid w:val="009512A7"/>
    <w:rsid w:val="00955344"/>
    <w:rsid w:val="009555FB"/>
    <w:rsid w:val="00957605"/>
    <w:rsid w:val="00962458"/>
    <w:rsid w:val="00962ECD"/>
    <w:rsid w:val="009660C7"/>
    <w:rsid w:val="009837DE"/>
    <w:rsid w:val="00992A34"/>
    <w:rsid w:val="00997A64"/>
    <w:rsid w:val="009A2853"/>
    <w:rsid w:val="009A7E2B"/>
    <w:rsid w:val="009B0693"/>
    <w:rsid w:val="009B1C6E"/>
    <w:rsid w:val="009B2319"/>
    <w:rsid w:val="009B41FC"/>
    <w:rsid w:val="009B6260"/>
    <w:rsid w:val="009B77FB"/>
    <w:rsid w:val="009B7FFA"/>
    <w:rsid w:val="009C3BF3"/>
    <w:rsid w:val="009C6396"/>
    <w:rsid w:val="009D70ED"/>
    <w:rsid w:val="009E6939"/>
    <w:rsid w:val="009F39FF"/>
    <w:rsid w:val="00A03E5C"/>
    <w:rsid w:val="00A122EA"/>
    <w:rsid w:val="00A12C90"/>
    <w:rsid w:val="00A34D89"/>
    <w:rsid w:val="00A37C91"/>
    <w:rsid w:val="00A404D6"/>
    <w:rsid w:val="00A44C30"/>
    <w:rsid w:val="00A45FA4"/>
    <w:rsid w:val="00A47014"/>
    <w:rsid w:val="00A52955"/>
    <w:rsid w:val="00A61B80"/>
    <w:rsid w:val="00A64146"/>
    <w:rsid w:val="00A662E4"/>
    <w:rsid w:val="00A75DA3"/>
    <w:rsid w:val="00A86BB5"/>
    <w:rsid w:val="00A8725A"/>
    <w:rsid w:val="00A97499"/>
    <w:rsid w:val="00AA36C6"/>
    <w:rsid w:val="00AB15A0"/>
    <w:rsid w:val="00AB248B"/>
    <w:rsid w:val="00AB323F"/>
    <w:rsid w:val="00AB5A4D"/>
    <w:rsid w:val="00AC1B56"/>
    <w:rsid w:val="00AC6860"/>
    <w:rsid w:val="00AD087D"/>
    <w:rsid w:val="00AE281D"/>
    <w:rsid w:val="00AE2B68"/>
    <w:rsid w:val="00AE64BC"/>
    <w:rsid w:val="00AE64FD"/>
    <w:rsid w:val="00AE678A"/>
    <w:rsid w:val="00AF0793"/>
    <w:rsid w:val="00AF34A9"/>
    <w:rsid w:val="00B00005"/>
    <w:rsid w:val="00B01499"/>
    <w:rsid w:val="00B018CF"/>
    <w:rsid w:val="00B047B3"/>
    <w:rsid w:val="00B05E5D"/>
    <w:rsid w:val="00B0699A"/>
    <w:rsid w:val="00B1000E"/>
    <w:rsid w:val="00B1739D"/>
    <w:rsid w:val="00B21F10"/>
    <w:rsid w:val="00B25406"/>
    <w:rsid w:val="00B27072"/>
    <w:rsid w:val="00B27864"/>
    <w:rsid w:val="00B324A0"/>
    <w:rsid w:val="00B35005"/>
    <w:rsid w:val="00B3587D"/>
    <w:rsid w:val="00B4496E"/>
    <w:rsid w:val="00B46119"/>
    <w:rsid w:val="00B6119C"/>
    <w:rsid w:val="00B67D2C"/>
    <w:rsid w:val="00B709C2"/>
    <w:rsid w:val="00B742B5"/>
    <w:rsid w:val="00B77C09"/>
    <w:rsid w:val="00B855AD"/>
    <w:rsid w:val="00B87086"/>
    <w:rsid w:val="00B876BC"/>
    <w:rsid w:val="00B900D6"/>
    <w:rsid w:val="00B9729A"/>
    <w:rsid w:val="00BA351F"/>
    <w:rsid w:val="00BD1422"/>
    <w:rsid w:val="00BE060D"/>
    <w:rsid w:val="00BE1ED2"/>
    <w:rsid w:val="00BE219E"/>
    <w:rsid w:val="00BE6A0F"/>
    <w:rsid w:val="00BF2B92"/>
    <w:rsid w:val="00C00505"/>
    <w:rsid w:val="00C01560"/>
    <w:rsid w:val="00C0188E"/>
    <w:rsid w:val="00C027CD"/>
    <w:rsid w:val="00C068FE"/>
    <w:rsid w:val="00C078CE"/>
    <w:rsid w:val="00C16FCF"/>
    <w:rsid w:val="00C17316"/>
    <w:rsid w:val="00C23AF0"/>
    <w:rsid w:val="00C248FB"/>
    <w:rsid w:val="00C34677"/>
    <w:rsid w:val="00C37EFD"/>
    <w:rsid w:val="00C41A64"/>
    <w:rsid w:val="00C41AAE"/>
    <w:rsid w:val="00C456DC"/>
    <w:rsid w:val="00C52D5A"/>
    <w:rsid w:val="00C53A7C"/>
    <w:rsid w:val="00C82C66"/>
    <w:rsid w:val="00C864C1"/>
    <w:rsid w:val="00C8663A"/>
    <w:rsid w:val="00C91E3B"/>
    <w:rsid w:val="00C95FAF"/>
    <w:rsid w:val="00CA14C6"/>
    <w:rsid w:val="00CA3C44"/>
    <w:rsid w:val="00CB2B37"/>
    <w:rsid w:val="00CB335E"/>
    <w:rsid w:val="00CB3636"/>
    <w:rsid w:val="00CB4F25"/>
    <w:rsid w:val="00CB6F37"/>
    <w:rsid w:val="00CC36DF"/>
    <w:rsid w:val="00CC5CB3"/>
    <w:rsid w:val="00CE4BC8"/>
    <w:rsid w:val="00CE6F55"/>
    <w:rsid w:val="00CF238E"/>
    <w:rsid w:val="00D0391A"/>
    <w:rsid w:val="00D0575A"/>
    <w:rsid w:val="00D140CD"/>
    <w:rsid w:val="00D213E5"/>
    <w:rsid w:val="00D33B74"/>
    <w:rsid w:val="00D414D4"/>
    <w:rsid w:val="00D45595"/>
    <w:rsid w:val="00D50C17"/>
    <w:rsid w:val="00D50C2F"/>
    <w:rsid w:val="00D61A3A"/>
    <w:rsid w:val="00D62386"/>
    <w:rsid w:val="00D66C6C"/>
    <w:rsid w:val="00D92D4E"/>
    <w:rsid w:val="00D9340D"/>
    <w:rsid w:val="00D95797"/>
    <w:rsid w:val="00DA0D62"/>
    <w:rsid w:val="00DC1F73"/>
    <w:rsid w:val="00DC3790"/>
    <w:rsid w:val="00DC42EA"/>
    <w:rsid w:val="00DD24A2"/>
    <w:rsid w:val="00DD4180"/>
    <w:rsid w:val="00DD5AF2"/>
    <w:rsid w:val="00DD6561"/>
    <w:rsid w:val="00DE7D4A"/>
    <w:rsid w:val="00DF3D83"/>
    <w:rsid w:val="00E025B0"/>
    <w:rsid w:val="00E10340"/>
    <w:rsid w:val="00E16200"/>
    <w:rsid w:val="00E162C3"/>
    <w:rsid w:val="00E1792D"/>
    <w:rsid w:val="00E20900"/>
    <w:rsid w:val="00E37C54"/>
    <w:rsid w:val="00E4516C"/>
    <w:rsid w:val="00E65027"/>
    <w:rsid w:val="00E76838"/>
    <w:rsid w:val="00E77D2B"/>
    <w:rsid w:val="00E86BD8"/>
    <w:rsid w:val="00E86DA2"/>
    <w:rsid w:val="00E96DDF"/>
    <w:rsid w:val="00EA419E"/>
    <w:rsid w:val="00EA7A06"/>
    <w:rsid w:val="00EB24A0"/>
    <w:rsid w:val="00EB7226"/>
    <w:rsid w:val="00EC28EE"/>
    <w:rsid w:val="00ED048C"/>
    <w:rsid w:val="00ED080B"/>
    <w:rsid w:val="00EE61B0"/>
    <w:rsid w:val="00EE6EDA"/>
    <w:rsid w:val="00EF050C"/>
    <w:rsid w:val="00EF29BF"/>
    <w:rsid w:val="00EF3CCE"/>
    <w:rsid w:val="00EF71A9"/>
    <w:rsid w:val="00F03AC5"/>
    <w:rsid w:val="00F05FE3"/>
    <w:rsid w:val="00F07C85"/>
    <w:rsid w:val="00F10FF7"/>
    <w:rsid w:val="00F14A12"/>
    <w:rsid w:val="00F20404"/>
    <w:rsid w:val="00F24886"/>
    <w:rsid w:val="00F27362"/>
    <w:rsid w:val="00F27C79"/>
    <w:rsid w:val="00F3167F"/>
    <w:rsid w:val="00F325ED"/>
    <w:rsid w:val="00F406E7"/>
    <w:rsid w:val="00F42AAC"/>
    <w:rsid w:val="00F42B4A"/>
    <w:rsid w:val="00F4315F"/>
    <w:rsid w:val="00F51CF0"/>
    <w:rsid w:val="00F5445B"/>
    <w:rsid w:val="00F54520"/>
    <w:rsid w:val="00F54784"/>
    <w:rsid w:val="00F54895"/>
    <w:rsid w:val="00F559E9"/>
    <w:rsid w:val="00F6574D"/>
    <w:rsid w:val="00F820FF"/>
    <w:rsid w:val="00F85395"/>
    <w:rsid w:val="00F87754"/>
    <w:rsid w:val="00F93278"/>
    <w:rsid w:val="00F94D22"/>
    <w:rsid w:val="00FA0A99"/>
    <w:rsid w:val="00FB1903"/>
    <w:rsid w:val="00FC37EF"/>
    <w:rsid w:val="00FD0F66"/>
    <w:rsid w:val="00FD4BFF"/>
    <w:rsid w:val="00FD6A74"/>
    <w:rsid w:val="00FF32C3"/>
    <w:rsid w:val="00FF496C"/>
    <w:rsid w:val="00FF7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83F7CD"/>
  <w15:docId w15:val="{17B99EEF-6120-402F-8AF7-D07687730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636ED"/>
    <w:pPr>
      <w:keepNext/>
      <w:keepLines/>
      <w:spacing w:before="240" w:after="360"/>
      <w:ind w:left="567" w:right="992"/>
      <w:jc w:val="center"/>
      <w:outlineLvl w:val="1"/>
    </w:pPr>
    <w:rPr>
      <w:rFonts w:asciiTheme="majorHAnsi" w:eastAsia="Times New Roman" w:hAnsiTheme="majorHAnsi" w:cstheme="majorBidi"/>
      <w:b/>
      <w:bCs/>
      <w:color w:val="000000" w:themeColor="text1"/>
      <w:sz w:val="26"/>
      <w:szCs w:val="26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3A7C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C36D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C36D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C36DF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F27362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E86BD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86BD8"/>
  </w:style>
  <w:style w:type="paragraph" w:styleId="Stopka">
    <w:name w:val="footer"/>
    <w:basedOn w:val="Normalny"/>
    <w:link w:val="StopkaZnak"/>
    <w:uiPriority w:val="99"/>
    <w:unhideWhenUsed/>
    <w:rsid w:val="00E86BD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86BD8"/>
  </w:style>
  <w:style w:type="table" w:styleId="Tabela-Siatka">
    <w:name w:val="Table Grid"/>
    <w:basedOn w:val="Standardowy"/>
    <w:uiPriority w:val="59"/>
    <w:rsid w:val="00E86B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F8775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0C709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C70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709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641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641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641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641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64146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D18F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D18F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D18F8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7316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1636ED"/>
    <w:rPr>
      <w:rFonts w:asciiTheme="majorHAnsi" w:eastAsia="Times New Roman" w:hAnsiTheme="majorHAnsi" w:cstheme="majorBidi"/>
      <w:b/>
      <w:bCs/>
      <w:color w:val="000000" w:themeColor="text1"/>
      <w:sz w:val="26"/>
      <w:szCs w:val="26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6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4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targ@umk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F5686EFF3FB6142A361C9B56EDA3A0A" ma:contentTypeVersion="10" ma:contentTypeDescription="Utwórz nowy dokument." ma:contentTypeScope="" ma:versionID="f92d6fe2a7f8802b5ccc0ae95a192524">
  <xsd:schema xmlns:xsd="http://www.w3.org/2001/XMLSchema" xmlns:xs="http://www.w3.org/2001/XMLSchema" xmlns:p="http://schemas.microsoft.com/office/2006/metadata/properties" xmlns:ns3="f2f5f761-a6de-46da-9cc6-67b638c5fbc3" targetNamespace="http://schemas.microsoft.com/office/2006/metadata/properties" ma:root="true" ma:fieldsID="bec3db64f34951f2d9ea37303f71ef5c" ns3:_="">
    <xsd:import namespace="f2f5f761-a6de-46da-9cc6-67b638c5fb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5f761-a6de-46da-9cc6-67b638c5f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B94CD-45A4-4CB8-A8B0-C605F73F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F3AFA0-73C4-4A07-B4EA-BE02EFCA09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5f761-a6de-46da-9cc6-67b638c5f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350B03-A38A-4406-BC41-FA26270B3B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08C6F3-8F56-494D-B5B8-A5DE210C04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01</Words>
  <Characters>1207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otr Targowski</dc:creator>
  <cp:lastModifiedBy>Piotr Targowski</cp:lastModifiedBy>
  <cp:revision>7</cp:revision>
  <cp:lastPrinted>2026-06-04T11:35:00Z</cp:lastPrinted>
  <dcterms:created xsi:type="dcterms:W3CDTF">2026-06-04T12:11:00Z</dcterms:created>
  <dcterms:modified xsi:type="dcterms:W3CDTF">2026-06-0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5686EFF3FB6142A361C9B56EDA3A0A</vt:lpwstr>
  </property>
  <property fmtid="{D5CDD505-2E9C-101B-9397-08002B2CF9AE}" pid="3" name="GrammarlyDocumentId">
    <vt:lpwstr>2d3fcbc11e3f0ce918a8e87f626914f66d32d4e64dc58e17dcc6a5d2a6892918</vt:lpwstr>
  </property>
</Properties>
</file>